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EFC5C" w14:textId="0D7BEDF1" w:rsidR="002E6472" w:rsidRDefault="00F00B7D" w:rsidP="00506ABF">
      <w:r>
        <w:rPr>
          <w:rFonts w:hint="eastAsia"/>
        </w:rPr>
        <w:t>测试文档</w:t>
      </w:r>
      <w:r w:rsidR="00506ABF">
        <w:t>word1.docx</w:t>
      </w:r>
    </w:p>
    <w:sectPr w:rsidR="002E647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yMjI0NTAwNrM0MzdT0lEKTi0uzszPAykwrAUAjQRXcCwAAAA="/>
  </w:docVars>
  <w:rsids>
    <w:rsidRoot w:val="009A4BEA"/>
    <w:rsid w:val="002E6472"/>
    <w:rsid w:val="00457EFB"/>
    <w:rsid w:val="00506ABF"/>
    <w:rsid w:val="006967D2"/>
    <w:rsid w:val="009A4BEA"/>
    <w:rsid w:val="00F00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0868A"/>
  <w15:chartTrackingRefBased/>
  <w15:docId w15:val="{6606E5C7-B3B2-48DF-94F2-6BACCF112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 Paul</dc:creator>
  <cp:keywords/>
  <dc:description/>
  <cp:lastModifiedBy>Pan Paul</cp:lastModifiedBy>
  <cp:revision>5</cp:revision>
  <dcterms:created xsi:type="dcterms:W3CDTF">2020-03-08T08:08:00Z</dcterms:created>
  <dcterms:modified xsi:type="dcterms:W3CDTF">2020-09-22T04:22:00Z</dcterms:modified>
</cp:coreProperties>
</file>